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d10ff6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d10ff63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13:07:5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UlEQVR42s1WQQ4DQQgi/QD//yU/sIJNL7000cNOmm52D0QBGVE/R3jUNwAsVRFUXvTC7/n3G4oN1XgqGrR/WzyQXRW6VublAK9LU2Pe4XVp7pkXeJaijyhe8GdJv+dAXx/GMV1fPLTlr0uSjAzGi0s8QeatoPaz1nrIgLAYitT7+kqf+cj0nejrrpH/vR5khI0mzeGeP6M0hW46j2W/Gdt+jF3Weth2Zs9OtCLr+ZU5s5tdrPZ5OiKrovJBv5ZAIc/97vOqsSayHPhd5xqPlTEb/x3U50yZ4PLA7ecDihL2sw7wpraATuzv89mzxtwlPMmX+riGF/nn68McGq6O7l9WosD81QletBUO+Mv+QgcfZwU74C+rkCOw9nogy1Vc6EBQHfjvufvuG8iJY+m1N1pZ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Well time will tell if this was the smartest or stupidest $50 I've</w:t>
      </w:r>
      <w:r>
        <w:t xml:space="preserve"> </w:t>
      </w:r>
      <w:r>
        <w:t xml:space="preserve">ever spent. Posterous and Sparrow mostly just cost tim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d10ff63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13:07:5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d10ff63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d10ff63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d10ff63</dc:title>
  <dc:creator/>
  <cp:keywords/>
  <dcterms:created xsi:type="dcterms:W3CDTF">2026-05-06T13:07:55Z</dcterms:created>
  <dcterms:modified xsi:type="dcterms:W3CDTF">2026-05-06T13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